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7F38" w14:textId="77777777" w:rsidR="00BC2A8F" w:rsidRDefault="00BC2A8F" w:rsidP="00C20D47">
      <w:pPr>
        <w:rPr>
          <w:rFonts w:ascii="Calibri" w:eastAsia="Times New Roman" w:hAnsi="Calibri" w:cs="Calibri"/>
          <w:b/>
          <w:bCs/>
          <w:sz w:val="28"/>
          <w:szCs w:val="28"/>
        </w:rPr>
      </w:pPr>
    </w:p>
    <w:p w14:paraId="480F2C9C" w14:textId="18E6FDE2" w:rsidR="00C20D47" w:rsidRDefault="00AF28FF" w:rsidP="00C20D47">
      <w:pPr>
        <w:rPr>
          <w:rFonts w:ascii="Calibri" w:eastAsia="Times New Roman" w:hAnsi="Calibri" w:cs="Calibri"/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sz w:val="28"/>
          <w:szCs w:val="28"/>
        </w:rPr>
        <w:t>MONDAY</w:t>
      </w:r>
      <w:r w:rsidR="00C20D47" w:rsidRPr="00C20D47">
        <w:rPr>
          <w:rFonts w:ascii="Calibri" w:eastAsia="Times New Roman" w:hAnsi="Calibri" w:cs="Calibri"/>
          <w:b/>
          <w:bCs/>
          <w:sz w:val="28"/>
          <w:szCs w:val="28"/>
        </w:rPr>
        <w:t xml:space="preserve"> Food Pantry Packing</w:t>
      </w:r>
    </w:p>
    <w:tbl>
      <w:tblPr>
        <w:tblW w:w="9810" w:type="dxa"/>
        <w:tblLook w:val="04A0" w:firstRow="1" w:lastRow="0" w:firstColumn="1" w:lastColumn="0" w:noHBand="0" w:noVBand="1"/>
      </w:tblPr>
      <w:tblGrid>
        <w:gridCol w:w="2430"/>
        <w:gridCol w:w="110"/>
        <w:gridCol w:w="5020"/>
        <w:gridCol w:w="2250"/>
      </w:tblGrid>
      <w:tr w:rsidR="004E2D06" w14:paraId="68C8692A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F3637" w14:textId="0C9E4DF5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September 2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F91C7" w14:textId="4F2CC40F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FOOD PANTRY CLOSED SEPTEMBER 3</w:t>
            </w:r>
          </w:p>
        </w:tc>
      </w:tr>
      <w:tr w:rsidR="004E2D06" w14:paraId="26D0FE8C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636C" w14:textId="0D11AA6D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September 9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E070A" w14:textId="20C7BA2F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Phyllis &amp; Roger Wilson, David Wolf</w:t>
            </w:r>
          </w:p>
        </w:tc>
      </w:tr>
      <w:tr w:rsidR="004E2D06" w14:paraId="42384087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1AA0" w14:textId="68BC9947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September 16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36D4" w14:textId="5B9E699A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Kathy Warzynski, Carol Brandau, Janet Bertelsen</w:t>
            </w:r>
          </w:p>
        </w:tc>
      </w:tr>
      <w:tr w:rsidR="004E2D06" w14:paraId="1EEDDDD1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048E6" w14:textId="11DF8486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September 23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4878" w14:textId="0898C02F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Joe Melde, Tom Gasper, Doris Doherty-Gasper</w:t>
            </w:r>
          </w:p>
        </w:tc>
      </w:tr>
      <w:tr w:rsidR="004E2D06" w14:paraId="43F3ADA2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36A94" w14:textId="5CFFD7CE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September 30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C6676" w14:textId="24FFDB18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Sue Meyer (NEW), Berny Balkonis, Lisa Reid</w:t>
            </w:r>
          </w:p>
        </w:tc>
      </w:tr>
      <w:tr w:rsidR="004E2D06" w14:paraId="1C137342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07D9" w14:textId="48E1CF46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October 7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1488" w14:textId="368888E8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 xml:space="preserve">Mary </w:t>
            </w:r>
            <w:proofErr w:type="spellStart"/>
            <w:r>
              <w:rPr>
                <w:rFonts w:ascii="Calibri" w:hAnsi="Calibri" w:cs="Calibri"/>
                <w:color w:val="000000"/>
              </w:rPr>
              <w:t>Csiacsek</w:t>
            </w:r>
            <w:proofErr w:type="spellEnd"/>
            <w:r>
              <w:rPr>
                <w:rFonts w:ascii="Calibri" w:hAnsi="Calibri" w:cs="Calibri"/>
                <w:color w:val="000000"/>
              </w:rPr>
              <w:t>, Janet Bertelsen, David Wolf</w:t>
            </w:r>
          </w:p>
        </w:tc>
      </w:tr>
      <w:tr w:rsidR="004E2D06" w14:paraId="6332CF63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97A40" w14:textId="4C8B68DB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October 14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3C9D6" w14:textId="23893822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Judy Jakes, Berny Balkonis, Carol Brandau</w:t>
            </w:r>
          </w:p>
        </w:tc>
      </w:tr>
      <w:tr w:rsidR="004E2D06" w14:paraId="23E08CB0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EF18" w14:textId="5E6BEC12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October 21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354C" w14:textId="13E29648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Anne Hein, Joe &amp; Carol Melde</w:t>
            </w:r>
          </w:p>
        </w:tc>
      </w:tr>
      <w:tr w:rsidR="004E2D06" w14:paraId="7BC61272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FAE0" w14:textId="25DA1C5F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October 28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25365" w14:textId="42034371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 xml:space="preserve">Lisa Reid, Kathy Warzynski, Mary </w:t>
            </w:r>
            <w:proofErr w:type="spellStart"/>
            <w:r>
              <w:rPr>
                <w:rFonts w:ascii="Calibri" w:hAnsi="Calibri" w:cs="Calibri"/>
                <w:color w:val="000000"/>
              </w:rPr>
              <w:t>Csiacsek</w:t>
            </w:r>
            <w:proofErr w:type="spellEnd"/>
          </w:p>
        </w:tc>
      </w:tr>
      <w:tr w:rsidR="004E2D06" w14:paraId="45F47ED8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8790" w14:textId="1BFEC9EC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November 4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8BBC" w14:textId="1AD3FE36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FOOD PANTRY CLOSED NOVEMBER 5</w:t>
            </w:r>
          </w:p>
        </w:tc>
      </w:tr>
      <w:tr w:rsidR="004E2D06" w14:paraId="06C5DC41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2EC40" w14:textId="2C1A14ED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November 11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2D8A" w14:textId="1C3A1D15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Judy Jakes, David Wolf, Berny Balkonis</w:t>
            </w:r>
          </w:p>
        </w:tc>
      </w:tr>
      <w:tr w:rsidR="004E2D06" w14:paraId="59406BD6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6A46" w14:textId="75475772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November 18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F644" w14:textId="022E8827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Sue Meyer (2nd time), Joe &amp; Carol Melde</w:t>
            </w:r>
          </w:p>
        </w:tc>
      </w:tr>
      <w:tr w:rsidR="004E2D06" w14:paraId="25CAA73D" w14:textId="77777777" w:rsidTr="00AF28FF">
        <w:trPr>
          <w:trHeight w:val="288"/>
        </w:trPr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E87B" w14:textId="13240988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onday, November 25</w:t>
            </w:r>
          </w:p>
        </w:tc>
        <w:tc>
          <w:tcPr>
            <w:tcW w:w="7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7434" w14:textId="3891E858" w:rsidR="004E2D06" w:rsidRDefault="004E2D06" w:rsidP="004E2D0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Anne Hein, Phyllis &amp; Roger Wilson</w:t>
            </w:r>
          </w:p>
        </w:tc>
      </w:tr>
      <w:tr w:rsidR="004E2D06" w:rsidRPr="009D1520" w14:paraId="73D6349D" w14:textId="77777777" w:rsidTr="00AF28FF">
        <w:trPr>
          <w:gridAfter w:val="1"/>
          <w:wAfter w:w="2250" w:type="dxa"/>
          <w:trHeight w:val="288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7E9969" w14:textId="77777777" w:rsidR="004E2D06" w:rsidRPr="009D1520" w:rsidRDefault="004E2D06" w:rsidP="004E2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05193" w14:textId="228AC049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E9479D"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9D1520" w:rsidRPr="009D1520" w14:paraId="03A40D8B" w14:textId="77777777" w:rsidTr="00AF28FF">
        <w:trPr>
          <w:gridAfter w:val="1"/>
          <w:wAfter w:w="2250" w:type="dxa"/>
          <w:trHeight w:val="288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D5E6C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0C4AF2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7A848FD" w14:textId="77777777" w:rsidR="00C20D47" w:rsidRPr="00AF28FF" w:rsidRDefault="00AF28FF" w:rsidP="00C20D47">
      <w:pPr>
        <w:rPr>
          <w:b/>
          <w:sz w:val="28"/>
          <w:szCs w:val="28"/>
        </w:rPr>
      </w:pPr>
      <w:r>
        <w:rPr>
          <w:b/>
          <w:sz w:val="28"/>
          <w:szCs w:val="28"/>
        </w:rPr>
        <w:t>WEDNESDAY</w:t>
      </w:r>
      <w:r w:rsidRPr="00AF28FF">
        <w:rPr>
          <w:b/>
          <w:sz w:val="28"/>
          <w:szCs w:val="28"/>
        </w:rPr>
        <w:t xml:space="preserve"> Food Pantry Packing</w:t>
      </w:r>
    </w:p>
    <w:tbl>
      <w:tblPr>
        <w:tblW w:w="7320" w:type="dxa"/>
        <w:tblLook w:val="04A0" w:firstRow="1" w:lastRow="0" w:firstColumn="1" w:lastColumn="0" w:noHBand="0" w:noVBand="1"/>
      </w:tblPr>
      <w:tblGrid>
        <w:gridCol w:w="2500"/>
        <w:gridCol w:w="290"/>
        <w:gridCol w:w="4530"/>
      </w:tblGrid>
      <w:tr w:rsidR="004E2D06" w:rsidRPr="00AF28FF" w14:paraId="49598E29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F44B" w14:textId="2C4EC8A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September 4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A7AE" w14:textId="246BA6C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eg &amp; Pam Jameson</w:t>
            </w:r>
          </w:p>
        </w:tc>
      </w:tr>
      <w:tr w:rsidR="004E2D06" w:rsidRPr="00AF28FF" w14:paraId="7F150116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8D78" w14:textId="62B463AC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September 11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EE83" w14:textId="58036FE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onna King, John </w:t>
            </w:r>
            <w:proofErr w:type="spellStart"/>
            <w:r>
              <w:rPr>
                <w:rFonts w:ascii="Calibri" w:hAnsi="Calibri" w:cs="Calibri"/>
                <w:color w:val="000000"/>
              </w:rPr>
              <w:t>Stubler</w:t>
            </w:r>
            <w:proofErr w:type="spellEnd"/>
            <w:r>
              <w:rPr>
                <w:rFonts w:ascii="Calibri" w:hAnsi="Calibri" w:cs="Calibri"/>
                <w:color w:val="000000"/>
              </w:rPr>
              <w:t>, Jackie Faber</w:t>
            </w:r>
          </w:p>
        </w:tc>
      </w:tr>
      <w:tr w:rsidR="004E2D06" w:rsidRPr="00AF28FF" w14:paraId="052E3D00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9F9A" w14:textId="3DE6297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September 18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2C576" w14:textId="0DB436F9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herese Frana, Karen </w:t>
            </w:r>
            <w:proofErr w:type="spellStart"/>
            <w:r>
              <w:rPr>
                <w:rFonts w:ascii="Calibri" w:hAnsi="Calibri" w:cs="Calibri"/>
                <w:color w:val="000000"/>
              </w:rPr>
              <w:t>Durnim</w:t>
            </w:r>
            <w:proofErr w:type="spellEnd"/>
            <w:r>
              <w:rPr>
                <w:rFonts w:ascii="Calibri" w:hAnsi="Calibri" w:cs="Calibri"/>
                <w:color w:val="000000"/>
              </w:rPr>
              <w:t>, Luann Dibb</w:t>
            </w:r>
          </w:p>
        </w:tc>
      </w:tr>
      <w:tr w:rsidR="004E2D06" w:rsidRPr="00AF28FF" w14:paraId="31BFB3A4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E983" w14:textId="154DF73F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September 25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2F7E" w14:textId="0094A63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th &amp; Amy Barna, Katie Bell</w:t>
            </w:r>
          </w:p>
        </w:tc>
      </w:tr>
      <w:tr w:rsidR="004E2D06" w:rsidRPr="00AF28FF" w14:paraId="2C6D23AC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B5D44" w14:textId="5170FD8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October 2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5C682" w14:textId="2990D2B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vid &amp; Tami Ebner, Rob &amp; Kathy Majewski</w:t>
            </w:r>
          </w:p>
        </w:tc>
      </w:tr>
      <w:tr w:rsidR="004E2D06" w:rsidRPr="00AF28FF" w14:paraId="3DD08E20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4B08" w14:textId="02706D5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October 9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7209" w14:textId="3E6A985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John </w:t>
            </w:r>
            <w:proofErr w:type="spellStart"/>
            <w:r>
              <w:rPr>
                <w:rFonts w:ascii="Calibri" w:hAnsi="Calibri" w:cs="Calibri"/>
                <w:color w:val="000000"/>
              </w:rPr>
              <w:t>Stubler</w:t>
            </w:r>
            <w:proofErr w:type="spellEnd"/>
            <w:r>
              <w:rPr>
                <w:rFonts w:ascii="Calibri" w:hAnsi="Calibri" w:cs="Calibri"/>
                <w:color w:val="000000"/>
              </w:rPr>
              <w:t>, Donna King, Karen Durnin</w:t>
            </w:r>
          </w:p>
        </w:tc>
      </w:tr>
      <w:tr w:rsidR="004E2D06" w:rsidRPr="00AF28FF" w14:paraId="40738498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26B6" w14:textId="6BA1C4E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October 16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D9B9" w14:textId="6E14060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th &amp; Amy Barna, Katie Bell</w:t>
            </w:r>
          </w:p>
        </w:tc>
      </w:tr>
      <w:tr w:rsidR="004E2D06" w:rsidRPr="00AF28FF" w14:paraId="7C2F0116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94C2" w14:textId="1CC9E08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October 23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B2A4" w14:textId="3809C25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n Balder, Jo Anne Ward, Katie Durkin</w:t>
            </w:r>
          </w:p>
        </w:tc>
      </w:tr>
      <w:tr w:rsidR="004E2D06" w:rsidRPr="00AF28FF" w14:paraId="07BFEC45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99C15" w14:textId="7883692B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October 30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5AB78" w14:textId="3C03DCA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1</w:t>
            </w:r>
          </w:p>
        </w:tc>
      </w:tr>
      <w:tr w:rsidR="004E2D06" w:rsidRPr="00AF28FF" w14:paraId="37E293AB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7C617" w14:textId="4B9E71E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November 6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54F2" w14:textId="1370BB29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8</w:t>
            </w:r>
          </w:p>
        </w:tc>
      </w:tr>
      <w:tr w:rsidR="004E2D06" w:rsidRPr="00AF28FF" w14:paraId="6E01463F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D31A" w14:textId="1AF1DDF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November 13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A46F8" w14:textId="42AEB57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tie Durkin, Jan Balder, Jo Anne Ward</w:t>
            </w:r>
          </w:p>
        </w:tc>
      </w:tr>
      <w:tr w:rsidR="004E2D06" w:rsidRPr="00AF28FF" w14:paraId="38271303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DAE5" w14:textId="77A8AB1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November 20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59E2" w14:textId="096ED06C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ann Dibb, Carol Cantlon, Jackie Faber</w:t>
            </w:r>
          </w:p>
        </w:tc>
      </w:tr>
      <w:tr w:rsidR="004E2D06" w:rsidRPr="00AF28FF" w14:paraId="72D524BA" w14:textId="77777777" w:rsidTr="004E2D06">
        <w:trPr>
          <w:trHeight w:val="288"/>
        </w:trPr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120BF" w14:textId="518EE80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ednesday, November 27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2243F" w14:textId="27786E2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29</w:t>
            </w:r>
          </w:p>
        </w:tc>
      </w:tr>
      <w:tr w:rsidR="004E2D06" w:rsidRPr="009D1520" w14:paraId="1C624089" w14:textId="77777777" w:rsidTr="00AF28FF">
        <w:trPr>
          <w:trHeight w:val="369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EFB57" w14:textId="77777777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2D2E9D" w14:textId="3FFF8843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2D06" w:rsidRPr="009D1520" w14:paraId="789B489A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29939" w14:textId="77777777" w:rsidR="004E2D06" w:rsidRPr="009D1520" w:rsidRDefault="004E2D06" w:rsidP="004E2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CCBDD3" w14:textId="491B40B7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2D06" w:rsidRPr="009D1520" w14:paraId="42ED91C0" w14:textId="77777777" w:rsidTr="00BC2A8F">
        <w:trPr>
          <w:trHeight w:val="297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D3B65" w14:textId="77777777" w:rsidR="004E2D06" w:rsidRPr="009D1520" w:rsidRDefault="004E2D06" w:rsidP="004E2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C90D8" w14:textId="036E29AF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63FB16B1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D4014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00420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0D071B6D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260B0" w14:textId="63D46595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4185B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38DC6F27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B3D932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C65E7" w14:textId="77777777" w:rsidR="00BC2A8F" w:rsidRDefault="00BC2A8F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FOOD PANTRY IS CLOSED ALL OF DECEMBER, AND WILL OPEN AGAIN ON </w:t>
            </w:r>
          </w:p>
          <w:p w14:paraId="62A040A2" w14:textId="703E1533" w:rsidR="009D1520" w:rsidRPr="009D1520" w:rsidRDefault="00BC2A8F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ANUARY 7, 2020.</w:t>
            </w:r>
          </w:p>
        </w:tc>
      </w:tr>
      <w:tr w:rsidR="009D1520" w:rsidRPr="009D1520" w14:paraId="1870DE58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0FF02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63F9BE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611AC7BF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E9429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6B997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5F5C4B2A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6DC7D2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97B089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4AADC249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BC6A77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4D39C3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5E858366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33933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6025E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7098DD1D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EC32F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2C7D4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09ADAA7" w14:textId="77777777" w:rsidR="005472D7" w:rsidRPr="005472D7" w:rsidRDefault="005472D7" w:rsidP="00C20D47">
      <w:pPr>
        <w:rPr>
          <w:b/>
          <w:sz w:val="28"/>
          <w:szCs w:val="28"/>
        </w:rPr>
      </w:pPr>
      <w:r w:rsidRPr="005472D7">
        <w:rPr>
          <w:b/>
          <w:sz w:val="28"/>
          <w:szCs w:val="28"/>
        </w:rPr>
        <w:t>Distribution Helpers on TUESDAYS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540"/>
        <w:gridCol w:w="6820"/>
      </w:tblGrid>
      <w:tr w:rsidR="004E2D06" w:rsidRPr="00AF28FF" w14:paraId="67F90586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33460" w14:textId="61A7608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Sept 3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D1C71" w14:textId="30FD027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SEPTEMBER 3</w:t>
            </w:r>
          </w:p>
        </w:tc>
      </w:tr>
      <w:tr w:rsidR="004E2D06" w:rsidRPr="00AF28FF" w14:paraId="2FBC1AF6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5C3DD" w14:textId="4EC8AC39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Sept 10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47DB7E" w14:textId="62B1B43C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e &amp; Carol Melde, Pat Marshall</w:t>
            </w:r>
          </w:p>
        </w:tc>
      </w:tr>
      <w:tr w:rsidR="004E2D06" w:rsidRPr="00AF28FF" w14:paraId="08F517B6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30CF5" w14:textId="76A8DCC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Sept 17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F4F8AF" w14:textId="38CC4734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ry Cook, Phyllis </w:t>
            </w:r>
            <w:r w:rsidR="00591779">
              <w:rPr>
                <w:rFonts w:ascii="Calibri" w:hAnsi="Calibri" w:cs="Calibri"/>
                <w:color w:val="000000"/>
              </w:rPr>
              <w:t>Wilson</w:t>
            </w:r>
            <w:r>
              <w:rPr>
                <w:rFonts w:ascii="Calibri" w:hAnsi="Calibri" w:cs="Calibri"/>
                <w:color w:val="000000"/>
              </w:rPr>
              <w:t>, Kathy Majewski</w:t>
            </w:r>
          </w:p>
        </w:tc>
      </w:tr>
      <w:tr w:rsidR="004E2D06" w:rsidRPr="00AF28FF" w14:paraId="69D97F57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B5531" w14:textId="24F03726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Sept 24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201BDC" w14:textId="1C88D14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cy Proctor(2nd time), Joe &amp; Carol Melde</w:t>
            </w:r>
          </w:p>
        </w:tc>
      </w:tr>
      <w:tr w:rsidR="004E2D06" w:rsidRPr="00AF28FF" w14:paraId="52CAFCF9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F72431" w14:textId="1183F31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October 1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441BE" w14:textId="1EADF5E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ott &amp; Pat Marshall, Kathy Majewski</w:t>
            </w:r>
          </w:p>
        </w:tc>
      </w:tr>
      <w:tr w:rsidR="004E2D06" w:rsidRPr="00AF28FF" w14:paraId="4FDA6666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7CC53" w14:textId="54260CE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October 8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66D42" w14:textId="5212869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y Cook, Joe</w:t>
            </w:r>
            <w:r w:rsidR="005F0E81">
              <w:rPr>
                <w:rFonts w:ascii="Calibri" w:hAnsi="Calibri" w:cs="Calibri"/>
                <w:color w:val="000000"/>
              </w:rPr>
              <w:t xml:space="preserve"> &amp; Carol</w:t>
            </w:r>
            <w:r>
              <w:rPr>
                <w:rFonts w:ascii="Calibri" w:hAnsi="Calibri" w:cs="Calibri"/>
                <w:color w:val="000000"/>
              </w:rPr>
              <w:t xml:space="preserve"> Melde</w:t>
            </w:r>
          </w:p>
        </w:tc>
      </w:tr>
      <w:tr w:rsidR="004E2D06" w:rsidRPr="00AF28FF" w14:paraId="01885FDD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746B4" w14:textId="7FAE4B3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October 15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00D3B" w14:textId="6E7FF00E" w:rsidR="004E2D06" w:rsidRPr="00AF28FF" w:rsidRDefault="005F0E81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hyllis Wilson</w:t>
            </w:r>
            <w:r w:rsidR="004E2D06">
              <w:rPr>
                <w:rFonts w:ascii="Calibri" w:hAnsi="Calibri" w:cs="Calibri"/>
                <w:color w:val="000000"/>
              </w:rPr>
              <w:t>, Scott &amp; Pat Marshall</w:t>
            </w:r>
          </w:p>
        </w:tc>
      </w:tr>
      <w:tr w:rsidR="004E2D06" w:rsidRPr="00AF28FF" w14:paraId="06207E40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D24313" w14:textId="5078121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October 22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642D0A" w14:textId="3A35434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e &amp; Carol Melde, Kathy Majewski</w:t>
            </w:r>
          </w:p>
        </w:tc>
      </w:tr>
      <w:tr w:rsidR="004E2D06" w:rsidRPr="00AF28FF" w14:paraId="4B33E2A3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9817C5" w14:textId="1C84B19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October 29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D4B517" w14:textId="559D296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y Cook, Phyllis Wilson, Scott Marshall</w:t>
            </w:r>
          </w:p>
        </w:tc>
      </w:tr>
      <w:tr w:rsidR="004E2D06" w:rsidRPr="00AF28FF" w14:paraId="5F649A67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A524C" w14:textId="1FDB64B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November 5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83E13B" w14:textId="067188D9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5</w:t>
            </w:r>
          </w:p>
        </w:tc>
      </w:tr>
      <w:tr w:rsidR="004E2D06" w:rsidRPr="00AF28FF" w14:paraId="6B909A65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8458EE" w14:textId="70276501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November 12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547170" w14:textId="08E90DCE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ott &amp; Pat Marshall, Nancy Proctor</w:t>
            </w:r>
          </w:p>
        </w:tc>
      </w:tr>
      <w:tr w:rsidR="004E2D06" w:rsidRPr="00AF28FF" w14:paraId="5756C80E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00430" w14:textId="60B696BC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November 19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2D63B4" w14:textId="350CECA1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thy Majewski, Joe &amp; Carol Melde</w:t>
            </w:r>
          </w:p>
        </w:tc>
      </w:tr>
      <w:tr w:rsidR="004E2D06" w:rsidRPr="00AF28FF" w14:paraId="6BD930DF" w14:textId="77777777" w:rsidTr="00AF28FF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45AEDB" w14:textId="3A66714E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esday, November 26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1E55F" w14:textId="371A27D0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cy Proctor, Mary Cook, Phyllis Wilson</w:t>
            </w:r>
          </w:p>
        </w:tc>
      </w:tr>
      <w:tr w:rsidR="004E2D06" w:rsidRPr="009D1520" w14:paraId="5AEFB345" w14:textId="77777777" w:rsidTr="00C507FE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34C02B" w14:textId="77777777" w:rsidR="004E2D06" w:rsidRPr="009D1520" w:rsidRDefault="004E2D06" w:rsidP="004E2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BCED7D" w14:textId="358E862C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8BD3642" w14:textId="77777777" w:rsidR="00C20D47" w:rsidRDefault="00C20D47" w:rsidP="00C20D47"/>
    <w:p w14:paraId="4DD753CC" w14:textId="77777777" w:rsidR="005472D7" w:rsidRDefault="005472D7" w:rsidP="00C20D47">
      <w:pPr>
        <w:rPr>
          <w:b/>
          <w:sz w:val="28"/>
          <w:szCs w:val="28"/>
        </w:rPr>
      </w:pPr>
      <w:r>
        <w:rPr>
          <w:b/>
          <w:sz w:val="28"/>
          <w:szCs w:val="28"/>
        </w:rPr>
        <w:t>Distribution Helpers on FRI</w:t>
      </w:r>
      <w:r w:rsidRPr="005472D7">
        <w:rPr>
          <w:b/>
          <w:sz w:val="28"/>
          <w:szCs w:val="28"/>
        </w:rPr>
        <w:t>DAYS</w:t>
      </w:r>
    </w:p>
    <w:tbl>
      <w:tblPr>
        <w:tblW w:w="7320" w:type="dxa"/>
        <w:tblLook w:val="04A0" w:firstRow="1" w:lastRow="0" w:firstColumn="1" w:lastColumn="0" w:noHBand="0" w:noVBand="1"/>
      </w:tblPr>
      <w:tblGrid>
        <w:gridCol w:w="2500"/>
        <w:gridCol w:w="4820"/>
      </w:tblGrid>
      <w:tr w:rsidR="004E2D06" w:rsidRPr="00AF28FF" w14:paraId="337AC8FD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6A06F" w14:textId="6B07D75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September 6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5AEAB" w14:textId="3AF303F1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ris Olson, Nancy Proctor (NEW), Jerry Rood</w:t>
            </w:r>
          </w:p>
        </w:tc>
      </w:tr>
      <w:tr w:rsidR="004E2D06" w:rsidRPr="00AF28FF" w14:paraId="7CA3E904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D56EC" w14:textId="08A9BB4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September 13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C5A60" w14:textId="268AC3E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rah Lessard, Joanne Stephens, Rita Patton</w:t>
            </w:r>
          </w:p>
        </w:tc>
      </w:tr>
      <w:tr w:rsidR="004E2D06" w:rsidRPr="00AF28FF" w14:paraId="3212CD82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2F3DFB" w14:textId="7639A3C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September 20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9A605" w14:textId="4994BB01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lene &amp; Warren Schneider, Mary Krueger</w:t>
            </w:r>
          </w:p>
        </w:tc>
      </w:tr>
      <w:tr w:rsidR="004E2D06" w:rsidRPr="00AF28FF" w14:paraId="65F5AB1D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2B6D7" w14:textId="63161F39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September 27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D1BF0" w14:textId="76E56113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ta Patton, Kathy Majewski, Jerry Rood</w:t>
            </w:r>
          </w:p>
        </w:tc>
      </w:tr>
      <w:tr w:rsidR="004E2D06" w:rsidRPr="00AF28FF" w14:paraId="5AE231BF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26B14" w14:textId="60D5597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October 4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C29531" w14:textId="5B7F9E66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anne Stephens, Lorraine Atkinson, Mary Krueger</w:t>
            </w:r>
          </w:p>
        </w:tc>
      </w:tr>
      <w:tr w:rsidR="004E2D06" w:rsidRPr="00AF28FF" w14:paraId="12776FCB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B4806" w14:textId="7D992E4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October 11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26EDA4" w14:textId="155D478F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lene &amp; Warren Schneider, Nancy Proctor</w:t>
            </w:r>
          </w:p>
        </w:tc>
      </w:tr>
      <w:tr w:rsidR="004E2D06" w:rsidRPr="00AF28FF" w14:paraId="7DB0D673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086F9A" w14:textId="0C86D5F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October 18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AE2AE7" w14:textId="27DF576E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ris Olson, Kathy Majewski, Lorraine Atkinson</w:t>
            </w:r>
          </w:p>
        </w:tc>
      </w:tr>
      <w:tr w:rsidR="004E2D06" w:rsidRPr="00AF28FF" w14:paraId="7DD549EA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0079F" w14:textId="2C74980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October 25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10C64" w14:textId="67923677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cy Proctor, Berny Balkonis, Jerry Rood</w:t>
            </w:r>
          </w:p>
        </w:tc>
      </w:tr>
      <w:tr w:rsidR="004E2D06" w:rsidRPr="00AF28FF" w14:paraId="4D7BFEA9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1A44B" w14:textId="4639B362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November 1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8CF0D" w14:textId="13CD7B34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1</w:t>
            </w:r>
          </w:p>
        </w:tc>
      </w:tr>
      <w:tr w:rsidR="004E2D06" w:rsidRPr="00AF28FF" w14:paraId="755DF6FA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E58A8A" w14:textId="5308DACF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November 8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08E41" w14:textId="7FE41225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PANTRY CLOSED NOVEMBER 8</w:t>
            </w:r>
          </w:p>
        </w:tc>
      </w:tr>
      <w:tr w:rsidR="004E2D06" w:rsidRPr="00AF28FF" w14:paraId="3D6DDB53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8CAD5" w14:textId="6019E5FD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November 15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EA2A85" w14:textId="6D139356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ris Olson, Berny Balkonis, Rita Patton</w:t>
            </w:r>
          </w:p>
        </w:tc>
      </w:tr>
      <w:tr w:rsidR="004E2D06" w:rsidRPr="00AF28FF" w14:paraId="32EADFA7" w14:textId="77777777" w:rsidTr="00AF28FF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83E308" w14:textId="778146EA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iday, November 22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9889D" w14:textId="10C94168" w:rsidR="004E2D06" w:rsidRPr="00AF28FF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lene &amp; Warren Schneider, Mary Krueger</w:t>
            </w:r>
          </w:p>
        </w:tc>
      </w:tr>
      <w:tr w:rsidR="004E2D06" w:rsidRPr="009D1520" w14:paraId="2B37CFA9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2E3CE" w14:textId="4876CD36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riday, November 29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A4361" w14:textId="37BE09B8" w:rsidR="004E2D06" w:rsidRPr="009D1520" w:rsidRDefault="00F26E03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PANTRY CLOSED NOV 29 </w:t>
            </w:r>
          </w:p>
        </w:tc>
      </w:tr>
      <w:tr w:rsidR="004E2D06" w:rsidRPr="009D1520" w14:paraId="3BF9B863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263DB2" w14:textId="77777777" w:rsidR="004E2D06" w:rsidRPr="009D1520" w:rsidRDefault="004E2D06" w:rsidP="004E2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198B17" w14:textId="30AFBD63" w:rsidR="004E2D06" w:rsidRPr="009D1520" w:rsidRDefault="004E2D06" w:rsidP="004E2D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3F30A0D5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38F4B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3D2E93" w14:textId="77777777" w:rsidR="009D1520" w:rsidRPr="009D1520" w:rsidRDefault="009D1520" w:rsidP="00876B4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9D1520" w:rsidRPr="009D1520" w14:paraId="3E8AB9C4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6E6A4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B0490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D1520" w:rsidRPr="009D1520" w14:paraId="5B7CB971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5698C" w14:textId="77777777" w:rsidR="009D1520" w:rsidRPr="009D1520" w:rsidRDefault="009D1520" w:rsidP="009D1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AF0C6E" w14:textId="77777777" w:rsidR="009D1520" w:rsidRPr="009D1520" w:rsidRDefault="009D1520" w:rsidP="009D152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C2A8F" w:rsidRPr="009D1520" w14:paraId="02E3D14A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309F4" w14:textId="77777777" w:rsidR="00BC2A8F" w:rsidRPr="009D1520" w:rsidRDefault="00BC2A8F" w:rsidP="00BC2A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13EB3" w14:textId="77777777" w:rsidR="00BC2A8F" w:rsidRDefault="00BC2A8F" w:rsidP="00BC2A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FOOD PANTRY IS CLOSED ALL OF DECEMBER, AND WILL OPEN AGAIN ON </w:t>
            </w:r>
          </w:p>
          <w:p w14:paraId="5301B0AD" w14:textId="2AAF0F34" w:rsidR="00BC2A8F" w:rsidRPr="009D1520" w:rsidRDefault="00BC2A8F" w:rsidP="00BC2A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ANUARY 7, 2020.</w:t>
            </w:r>
          </w:p>
        </w:tc>
      </w:tr>
      <w:tr w:rsidR="00BC2A8F" w:rsidRPr="009D1520" w14:paraId="313C9C19" w14:textId="77777777" w:rsidTr="00C507FE">
        <w:trPr>
          <w:trHeight w:val="24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0C1B2" w14:textId="77777777" w:rsidR="00BC2A8F" w:rsidRPr="009D1520" w:rsidRDefault="00BC2A8F" w:rsidP="00BC2A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3C43F" w14:textId="77777777" w:rsidR="00BC2A8F" w:rsidRPr="009D1520" w:rsidRDefault="00BC2A8F" w:rsidP="00BC2A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C2A8F" w:rsidRPr="009D1520" w14:paraId="4785D4CB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D448B" w14:textId="77777777" w:rsidR="00BC2A8F" w:rsidRPr="009D1520" w:rsidRDefault="00BC2A8F" w:rsidP="00BC2A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B840E" w14:textId="77777777" w:rsidR="00BC2A8F" w:rsidRPr="009D1520" w:rsidRDefault="00BC2A8F" w:rsidP="00BC2A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C2A8F" w:rsidRPr="009D1520" w14:paraId="2B67153C" w14:textId="77777777" w:rsidTr="00C507FE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14310" w14:textId="77777777" w:rsidR="00BC2A8F" w:rsidRPr="009D1520" w:rsidRDefault="00BC2A8F" w:rsidP="00BC2A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6BC6B" w14:textId="77777777" w:rsidR="00BC2A8F" w:rsidRPr="009D1520" w:rsidRDefault="00BC2A8F" w:rsidP="00BC2A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E4C75F1" w14:textId="77777777" w:rsidR="009D1520" w:rsidRPr="009D1520" w:rsidRDefault="002B3825" w:rsidP="00C20D47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MONDAY</w:t>
      </w:r>
      <w:r w:rsidR="009D1520" w:rsidRPr="009D1520">
        <w:rPr>
          <w:b/>
          <w:sz w:val="28"/>
          <w:szCs w:val="28"/>
        </w:rPr>
        <w:t xml:space="preserve"> Pickup from Kwik Trip (even when food pantry is closed)</w:t>
      </w:r>
    </w:p>
    <w:tbl>
      <w:tblPr>
        <w:tblW w:w="9090" w:type="dxa"/>
        <w:tblLook w:val="04A0" w:firstRow="1" w:lastRow="0" w:firstColumn="1" w:lastColumn="0" w:noHBand="0" w:noVBand="1"/>
      </w:tblPr>
      <w:tblGrid>
        <w:gridCol w:w="2540"/>
        <w:gridCol w:w="6550"/>
      </w:tblGrid>
      <w:tr w:rsidR="00F26E03" w:rsidRPr="009D1520" w14:paraId="4F627207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5C97" w14:textId="0D38A2B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September 2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DF5FB" w14:textId="27A5EA83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</w:t>
            </w:r>
            <w:r w:rsidR="00896FB3">
              <w:rPr>
                <w:rFonts w:ascii="Calibri" w:eastAsia="Times New Roman" w:hAnsi="Calibri" w:cs="Calibri"/>
                <w:color w:val="000000"/>
              </w:rPr>
              <w:t xml:space="preserve">Sep </w:t>
            </w:r>
            <w:r>
              <w:rPr>
                <w:rFonts w:ascii="Calibri" w:eastAsia="Times New Roman" w:hAnsi="Calibri" w:cs="Calibri"/>
                <w:color w:val="000000"/>
              </w:rPr>
              <w:t>3)   Jerry Rood</w:t>
            </w:r>
          </w:p>
        </w:tc>
      </w:tr>
      <w:tr w:rsidR="00F26E03" w:rsidRPr="009D1520" w14:paraId="7DF7337E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5A33" w14:textId="1E059AD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September 9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3A2056" w14:textId="2EBF54CF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nnifer Fisk</w:t>
            </w:r>
          </w:p>
        </w:tc>
      </w:tr>
      <w:tr w:rsidR="00F26E03" w:rsidRPr="009D1520" w14:paraId="1A9A7459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F6814" w14:textId="66E393DC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September 16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8921F" w14:textId="158B068F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rry Rood</w:t>
            </w:r>
          </w:p>
        </w:tc>
      </w:tr>
      <w:tr w:rsidR="00F26E03" w:rsidRPr="009D1520" w14:paraId="3D2970F1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3FF1" w14:textId="416EFDFC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September 23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7D093" w14:textId="28C5F961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nnifer Fisk</w:t>
            </w:r>
          </w:p>
        </w:tc>
      </w:tr>
      <w:tr w:rsidR="00F26E03" w:rsidRPr="009D1520" w14:paraId="195DA114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A9B6" w14:textId="150AA68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September 30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194FD" w14:textId="741362B9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rry Rood</w:t>
            </w:r>
          </w:p>
        </w:tc>
      </w:tr>
      <w:tr w:rsidR="00F26E03" w:rsidRPr="009D1520" w14:paraId="135730C7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936C9" w14:textId="7B00DB41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October 7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79189" w14:textId="54BF0A9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 Hein</w:t>
            </w:r>
          </w:p>
        </w:tc>
      </w:tr>
      <w:tr w:rsidR="00F26E03" w:rsidRPr="009D1520" w14:paraId="6313AAFF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70D73" w14:textId="6C39A6B5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October 14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BAF5F" w14:textId="73968B0F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nnifer Fisk</w:t>
            </w:r>
          </w:p>
        </w:tc>
      </w:tr>
      <w:tr w:rsidR="00F26E03" w:rsidRPr="009D1520" w14:paraId="379ABED2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F087" w14:textId="4F9AA87A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October 21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7F1022" w14:textId="4CA6F71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rry Rood</w:t>
            </w:r>
          </w:p>
        </w:tc>
      </w:tr>
      <w:tr w:rsidR="00F26E03" w:rsidRPr="009D1520" w14:paraId="19E2356F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494B" w14:textId="197FC89B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October 28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E39545" w14:textId="27E4081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 Hein</w:t>
            </w:r>
          </w:p>
        </w:tc>
      </w:tr>
      <w:tr w:rsidR="00F26E03" w:rsidRPr="009D1520" w14:paraId="24870815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B41A" w14:textId="622DFCFF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November 4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1F594" w14:textId="739DAFE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</w:t>
            </w:r>
            <w:r w:rsidR="00896FB3">
              <w:rPr>
                <w:rFonts w:ascii="Calibri" w:eastAsia="Times New Roman" w:hAnsi="Calibri" w:cs="Calibri"/>
                <w:color w:val="000000"/>
              </w:rPr>
              <w:t xml:space="preserve">Nov </w:t>
            </w:r>
            <w:r>
              <w:rPr>
                <w:rFonts w:ascii="Calibri" w:eastAsia="Times New Roman" w:hAnsi="Calibri" w:cs="Calibri"/>
                <w:color w:val="000000"/>
              </w:rPr>
              <w:t>5)   Jennifer Fisk</w:t>
            </w:r>
          </w:p>
        </w:tc>
      </w:tr>
      <w:tr w:rsidR="00F26E03" w:rsidRPr="009D1520" w14:paraId="50344D5B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DD4E2" w14:textId="22CD50F8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November 11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ECD857" w14:textId="02A4A4A3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rry Rood</w:t>
            </w:r>
          </w:p>
        </w:tc>
      </w:tr>
      <w:tr w:rsidR="00F26E03" w:rsidRPr="009D1520" w14:paraId="198F2EB6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88E67" w14:textId="7FC10D1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day, November 18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CBBFEF" w14:textId="236D98F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 Hein</w:t>
            </w:r>
          </w:p>
        </w:tc>
      </w:tr>
      <w:tr w:rsidR="00F26E03" w:rsidRPr="009D1520" w14:paraId="58952C80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FB6F0" w14:textId="4F7BA175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November 25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9DF39" w14:textId="64BFB1A5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ennifer Fisk</w:t>
            </w:r>
          </w:p>
        </w:tc>
      </w:tr>
      <w:tr w:rsidR="00F26E03" w:rsidRPr="009D1520" w14:paraId="5BC27910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5CCCF" w14:textId="40AD47C5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December 2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EFF3C" w14:textId="0D2C0DA4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pantry closed all of December)   Jerry Rood</w:t>
            </w:r>
          </w:p>
        </w:tc>
      </w:tr>
      <w:tr w:rsidR="00F26E03" w:rsidRPr="009D1520" w14:paraId="6FDDB4DE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DF6488" w14:textId="008B441E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December 9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205806" w14:textId="10E5842A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pantry closed all of December)   Anne Hein</w:t>
            </w:r>
          </w:p>
        </w:tc>
      </w:tr>
      <w:tr w:rsidR="00F26E03" w:rsidRPr="009D1520" w14:paraId="38620390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F932F" w14:textId="121E9548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December 16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E3849" w14:textId="7D64A093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pantry closed all of December)   Jennifer Fisk</w:t>
            </w:r>
          </w:p>
        </w:tc>
      </w:tr>
      <w:tr w:rsidR="00F26E03" w:rsidRPr="009D1520" w14:paraId="222BD41C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438F3" w14:textId="6444D2FF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December 23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898E7A" w14:textId="18713505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pantry closed all of December)   Jerry Rood</w:t>
            </w:r>
          </w:p>
        </w:tc>
      </w:tr>
      <w:tr w:rsidR="00F26E03" w:rsidRPr="009D1520" w14:paraId="1BCEC994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F040F" w14:textId="171C2DA0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nday, December 30</w:t>
            </w: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8B9B3A" w14:textId="4A0BBFFB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pantry closed all of December)   Anne Hein</w:t>
            </w:r>
          </w:p>
        </w:tc>
      </w:tr>
      <w:tr w:rsidR="00F26E03" w:rsidRPr="009D1520" w14:paraId="19BC9A73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B7F89" w14:textId="65CC7874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88B80" w14:textId="0CBA2526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OOD PANTRY OPENS JANUARY 7, 2020.</w:t>
            </w:r>
          </w:p>
        </w:tc>
      </w:tr>
      <w:tr w:rsidR="00F26E03" w:rsidRPr="009D1520" w14:paraId="29586835" w14:textId="77777777" w:rsidTr="00F26E03">
        <w:trPr>
          <w:trHeight w:val="288"/>
        </w:trPr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2F7B2" w14:textId="77777777" w:rsidR="00F26E03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2519B8" w14:textId="7777777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D4B4F6B" w14:textId="77777777" w:rsidR="009D1520" w:rsidRPr="009D1520" w:rsidRDefault="002B3825" w:rsidP="009D152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URSDAY </w:t>
      </w:r>
      <w:r w:rsidR="009D1520" w:rsidRPr="009D1520">
        <w:rPr>
          <w:b/>
          <w:sz w:val="28"/>
          <w:szCs w:val="28"/>
        </w:rPr>
        <w:t>Pickup from Kwik Trip (even when food pantry is closed)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2500"/>
        <w:gridCol w:w="6680"/>
      </w:tblGrid>
      <w:tr w:rsidR="00F26E03" w:rsidRPr="009D1520" w14:paraId="7F427224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28DEC" w14:textId="27C1937E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September 5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B463D" w14:textId="57E3BE0E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anne Stephens</w:t>
            </w:r>
          </w:p>
        </w:tc>
      </w:tr>
      <w:tr w:rsidR="00F26E03" w:rsidRPr="009D1520" w14:paraId="494B083A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1C311" w14:textId="204F59AE" w:rsidR="00F26E03" w:rsidRPr="009D1520" w:rsidRDefault="00591779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</w:t>
            </w:r>
            <w:r w:rsidR="00F26E03">
              <w:rPr>
                <w:rFonts w:ascii="Calibri" w:hAnsi="Calibri" w:cs="Calibri"/>
                <w:color w:val="000000"/>
              </w:rPr>
              <w:t>, September 12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543E9" w14:textId="10F0932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ennifer Fisk</w:t>
            </w:r>
          </w:p>
        </w:tc>
      </w:tr>
      <w:tr w:rsidR="00F26E03" w:rsidRPr="009D1520" w14:paraId="19B520EA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776F4" w14:textId="67D88146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September 19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B5F56" w14:textId="2A60CA00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ck &amp; Kathy Nicklaus</w:t>
            </w:r>
          </w:p>
        </w:tc>
      </w:tr>
      <w:tr w:rsidR="00F26E03" w:rsidRPr="009D1520" w14:paraId="62148FA8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6D19" w14:textId="0AC41513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September 26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4BD8" w14:textId="469C0AE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ennifer Fisk</w:t>
            </w:r>
          </w:p>
        </w:tc>
      </w:tr>
      <w:tr w:rsidR="00F26E03" w:rsidRPr="009D1520" w14:paraId="77C81A0A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1957" w14:textId="22E75DE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October 3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FB5F" w14:textId="0461826B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anne Stephens</w:t>
            </w:r>
          </w:p>
        </w:tc>
      </w:tr>
      <w:tr w:rsidR="00F26E03" w:rsidRPr="009D1520" w14:paraId="159B2954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EA1E" w14:textId="63B26BE6" w:rsidR="00F26E03" w:rsidRPr="009D1520" w:rsidRDefault="00591779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</w:t>
            </w:r>
            <w:r w:rsidR="00F26E03">
              <w:rPr>
                <w:rFonts w:ascii="Calibri" w:hAnsi="Calibri" w:cs="Calibri"/>
                <w:color w:val="000000"/>
              </w:rPr>
              <w:t>, October 10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174D0" w14:textId="2104A826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rren &amp; Marlene Schneider</w:t>
            </w:r>
          </w:p>
        </w:tc>
      </w:tr>
      <w:tr w:rsidR="00F26E03" w:rsidRPr="009D1520" w14:paraId="6B263268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4637" w14:textId="3BE4A1E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October 17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BAFDA" w14:textId="6273DDCE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ck &amp; Kathy Nicklaus</w:t>
            </w:r>
          </w:p>
        </w:tc>
      </w:tr>
      <w:tr w:rsidR="00F26E03" w:rsidRPr="009D1520" w14:paraId="7511C2E3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8B56B" w14:textId="747AAA4A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October 24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AA9A" w14:textId="3676621A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oanne Stephens</w:t>
            </w:r>
          </w:p>
        </w:tc>
      </w:tr>
      <w:tr w:rsidR="00F26E03" w:rsidRPr="009D1520" w14:paraId="088C761B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E82B7" w14:textId="5C4BDDEF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October 31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70E3" w14:textId="2FC3860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Pantry closed Nov 1)   Nick &amp; Kathy Nicklaus</w:t>
            </w:r>
          </w:p>
        </w:tc>
      </w:tr>
      <w:tr w:rsidR="00F26E03" w:rsidRPr="009D1520" w14:paraId="1919C1A2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A1C9" w14:textId="12116F33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November 7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436E" w14:textId="364798A0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Pantry closed Nov 8)   Warren &amp; Marlene Schneider</w:t>
            </w:r>
          </w:p>
        </w:tc>
      </w:tr>
      <w:tr w:rsidR="00F26E03" w:rsidRPr="009D1520" w14:paraId="0083DBFA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2232" w14:textId="57E1A2FD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November 14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9070" w14:textId="4F8F5D3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ennifer Fisk</w:t>
            </w:r>
          </w:p>
        </w:tc>
      </w:tr>
      <w:tr w:rsidR="00F26E03" w:rsidRPr="009D1520" w14:paraId="46C52EAB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BDA4" w14:textId="7A3FEA0C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November 21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22C9" w14:textId="2A6EE161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rren &amp; Marlene Schneider</w:t>
            </w:r>
          </w:p>
        </w:tc>
      </w:tr>
      <w:tr w:rsidR="00F26E03" w:rsidRPr="009D1520" w14:paraId="431C67F6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C3210" w14:textId="16BB4B84" w:rsidR="00F26E03" w:rsidRPr="009D1520" w:rsidRDefault="00591779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</w:t>
            </w:r>
            <w:r w:rsidR="00F26E03">
              <w:rPr>
                <w:rFonts w:ascii="Calibri" w:hAnsi="Calibri" w:cs="Calibri"/>
                <w:color w:val="000000"/>
              </w:rPr>
              <w:t>, November 28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93E6C" w14:textId="24F4DC52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Thanksgiving-closed Nov 29)   Nick &amp; Kathy Nicklaus</w:t>
            </w:r>
          </w:p>
        </w:tc>
      </w:tr>
      <w:tr w:rsidR="00F26E03" w:rsidRPr="009D1520" w14:paraId="4F99559D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A59911" w14:textId="3F1AA30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December 5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EDD88C" w14:textId="138BEA0F" w:rsidR="00F26E03" w:rsidRPr="009D1520" w:rsidRDefault="001D0BA0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all of December)    </w:t>
            </w:r>
            <w:r w:rsidR="00F26E03">
              <w:rPr>
                <w:rFonts w:ascii="Calibri" w:hAnsi="Calibri" w:cs="Calibri"/>
                <w:color w:val="000000"/>
              </w:rPr>
              <w:t>Joanne Stephens</w:t>
            </w:r>
          </w:p>
        </w:tc>
      </w:tr>
      <w:tr w:rsidR="00F26E03" w:rsidRPr="009D1520" w14:paraId="5ED16474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19DB3A" w14:textId="7BED15D0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December 12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FC0ED3" w14:textId="799EFDB0" w:rsidR="00F26E03" w:rsidRPr="009D1520" w:rsidRDefault="001D0BA0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all of December)   </w:t>
            </w:r>
            <w:r w:rsidR="00F26E03">
              <w:rPr>
                <w:rFonts w:ascii="Calibri" w:hAnsi="Calibri" w:cs="Calibri"/>
                <w:color w:val="000000"/>
              </w:rPr>
              <w:t>Jennifer Fisk</w:t>
            </w:r>
          </w:p>
        </w:tc>
      </w:tr>
      <w:tr w:rsidR="00F26E03" w:rsidRPr="009D1520" w14:paraId="398CC924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35B250" w14:textId="516AB756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December 19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065F8F" w14:textId="63774AA3" w:rsidR="00F26E03" w:rsidRPr="009D1520" w:rsidRDefault="001D0BA0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all of December)   </w:t>
            </w:r>
            <w:r w:rsidR="00F26E03">
              <w:rPr>
                <w:rFonts w:ascii="Calibri" w:hAnsi="Calibri" w:cs="Calibri"/>
                <w:color w:val="000000"/>
              </w:rPr>
              <w:t>Warren &amp; Marlene Schneider</w:t>
            </w:r>
          </w:p>
        </w:tc>
      </w:tr>
      <w:tr w:rsidR="00F26E03" w:rsidRPr="009D1520" w14:paraId="7CF949A5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1DDDB" w14:textId="060831F1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ursday, December 26</w:t>
            </w: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9009D" w14:textId="7277393C" w:rsidR="00F26E03" w:rsidRPr="009D1520" w:rsidRDefault="001D0BA0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(pantry closed all of December)   </w:t>
            </w:r>
            <w:r w:rsidR="00F26E03">
              <w:rPr>
                <w:rFonts w:ascii="Calibri" w:hAnsi="Calibri" w:cs="Calibri"/>
                <w:color w:val="000000"/>
              </w:rPr>
              <w:t>Nick &amp; Kathy Nicklaus</w:t>
            </w:r>
          </w:p>
        </w:tc>
      </w:tr>
      <w:tr w:rsidR="00F26E03" w:rsidRPr="009D1520" w14:paraId="7E110744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432E1" w14:textId="77777777" w:rsidR="00F26E03" w:rsidRDefault="00F26E03" w:rsidP="00F26E03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0AD31" w14:textId="12DA41FC" w:rsidR="00F26E03" w:rsidRDefault="00F26E03" w:rsidP="00F26E03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OOD PANTRY OPENS </w:t>
            </w:r>
            <w:r w:rsidR="001D0BA0">
              <w:rPr>
                <w:rFonts w:ascii="Calibri" w:hAnsi="Calibri" w:cs="Calibri"/>
                <w:color w:val="000000"/>
              </w:rPr>
              <w:t>JANUARY 7, 2020.</w:t>
            </w:r>
          </w:p>
        </w:tc>
      </w:tr>
      <w:tr w:rsidR="00F26E03" w:rsidRPr="009D1520" w14:paraId="70224A11" w14:textId="77777777" w:rsidTr="00E90B04">
        <w:trPr>
          <w:trHeight w:val="28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A1D16" w14:textId="7777777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AA17E" w14:textId="77777777" w:rsidR="00F26E03" w:rsidRPr="009D1520" w:rsidRDefault="00F26E03" w:rsidP="00F26E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D689145" w14:textId="5FAC6557" w:rsidR="007721DC" w:rsidRPr="00C20D47" w:rsidRDefault="00AB18FF" w:rsidP="00C20D47">
      <w:bookmarkStart w:id="0" w:name="_GoBack"/>
      <w:bookmarkEnd w:id="0"/>
      <w:r>
        <w:t xml:space="preserve"> </w:t>
      </w:r>
    </w:p>
    <w:sectPr w:rsidR="007721DC" w:rsidRPr="00C20D47" w:rsidSect="00AF481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5174B" w14:textId="77777777" w:rsidR="00371F1B" w:rsidRDefault="00371F1B" w:rsidP="00C20D47">
      <w:pPr>
        <w:spacing w:after="0" w:line="240" w:lineRule="auto"/>
      </w:pPr>
      <w:r>
        <w:separator/>
      </w:r>
    </w:p>
  </w:endnote>
  <w:endnote w:type="continuationSeparator" w:id="0">
    <w:p w14:paraId="64790E55" w14:textId="77777777" w:rsidR="00371F1B" w:rsidRDefault="00371F1B" w:rsidP="00C20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8DE25" w14:textId="77777777" w:rsidR="00371F1B" w:rsidRDefault="00371F1B" w:rsidP="00C20D47">
      <w:pPr>
        <w:spacing w:after="0" w:line="240" w:lineRule="auto"/>
      </w:pPr>
      <w:r>
        <w:separator/>
      </w:r>
    </w:p>
  </w:footnote>
  <w:footnote w:type="continuationSeparator" w:id="0">
    <w:p w14:paraId="450A7E11" w14:textId="77777777" w:rsidR="00371F1B" w:rsidRDefault="00371F1B" w:rsidP="00C20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0D4FA" w14:textId="66DCF256" w:rsidR="00953F2E" w:rsidRPr="00C20D47" w:rsidRDefault="00953F2E" w:rsidP="00C20D47">
    <w:pPr>
      <w:pStyle w:val="Header"/>
      <w:jc w:val="center"/>
      <w:rPr>
        <w:b/>
        <w:sz w:val="28"/>
        <w:szCs w:val="28"/>
      </w:rPr>
    </w:pPr>
    <w:r w:rsidRPr="00C20D47">
      <w:rPr>
        <w:b/>
        <w:sz w:val="28"/>
        <w:szCs w:val="28"/>
      </w:rPr>
      <w:t xml:space="preserve">Food Pantry Schedule – </w:t>
    </w:r>
    <w:r>
      <w:rPr>
        <w:b/>
        <w:sz w:val="28"/>
        <w:szCs w:val="28"/>
      </w:rPr>
      <w:t>September thru December</w:t>
    </w:r>
    <w:r w:rsidRPr="00C20D47">
      <w:rPr>
        <w:b/>
        <w:sz w:val="28"/>
        <w:szCs w:val="28"/>
      </w:rPr>
      <w:t xml:space="preserve"> 2019</w:t>
    </w:r>
  </w:p>
  <w:p w14:paraId="591767B1" w14:textId="77777777" w:rsidR="00953F2E" w:rsidRDefault="00953F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szA1NjcxMjQ1NzBQ0lEKTi0uzszPAykwqgUAbMoNGiwAAAA="/>
  </w:docVars>
  <w:rsids>
    <w:rsidRoot w:val="00C20D47"/>
    <w:rsid w:val="000049B5"/>
    <w:rsid w:val="000270EB"/>
    <w:rsid w:val="00043FD6"/>
    <w:rsid w:val="00044A4F"/>
    <w:rsid w:val="00063EBB"/>
    <w:rsid w:val="00122090"/>
    <w:rsid w:val="00144204"/>
    <w:rsid w:val="001C2BC7"/>
    <w:rsid w:val="001D0BA0"/>
    <w:rsid w:val="002317E2"/>
    <w:rsid w:val="002B270E"/>
    <w:rsid w:val="002B3825"/>
    <w:rsid w:val="00300A8E"/>
    <w:rsid w:val="0031203C"/>
    <w:rsid w:val="00371F1B"/>
    <w:rsid w:val="003C09BC"/>
    <w:rsid w:val="0047441B"/>
    <w:rsid w:val="004E2D06"/>
    <w:rsid w:val="004F3AF2"/>
    <w:rsid w:val="005472D7"/>
    <w:rsid w:val="00555297"/>
    <w:rsid w:val="00591779"/>
    <w:rsid w:val="005B2E9F"/>
    <w:rsid w:val="005D26C5"/>
    <w:rsid w:val="005F0E81"/>
    <w:rsid w:val="00637BDB"/>
    <w:rsid w:val="006545EC"/>
    <w:rsid w:val="00762021"/>
    <w:rsid w:val="007721DC"/>
    <w:rsid w:val="00781BB9"/>
    <w:rsid w:val="00793130"/>
    <w:rsid w:val="00876B4A"/>
    <w:rsid w:val="00896FB3"/>
    <w:rsid w:val="008D4F67"/>
    <w:rsid w:val="008E4082"/>
    <w:rsid w:val="00932B37"/>
    <w:rsid w:val="00953F2E"/>
    <w:rsid w:val="00970FB8"/>
    <w:rsid w:val="00987577"/>
    <w:rsid w:val="009A53F2"/>
    <w:rsid w:val="009D1520"/>
    <w:rsid w:val="009F2181"/>
    <w:rsid w:val="00A10B4F"/>
    <w:rsid w:val="00A64866"/>
    <w:rsid w:val="00AB18FF"/>
    <w:rsid w:val="00AE2D73"/>
    <w:rsid w:val="00AF28FF"/>
    <w:rsid w:val="00AF4815"/>
    <w:rsid w:val="00B91B10"/>
    <w:rsid w:val="00BA2589"/>
    <w:rsid w:val="00BB5025"/>
    <w:rsid w:val="00BC01F2"/>
    <w:rsid w:val="00BC2A8F"/>
    <w:rsid w:val="00C20D47"/>
    <w:rsid w:val="00C360FF"/>
    <w:rsid w:val="00C507FE"/>
    <w:rsid w:val="00CA1658"/>
    <w:rsid w:val="00D60EE2"/>
    <w:rsid w:val="00DA39BC"/>
    <w:rsid w:val="00DB5D97"/>
    <w:rsid w:val="00DE347B"/>
    <w:rsid w:val="00E00E96"/>
    <w:rsid w:val="00E21DB0"/>
    <w:rsid w:val="00E64A58"/>
    <w:rsid w:val="00E840FF"/>
    <w:rsid w:val="00E90B04"/>
    <w:rsid w:val="00E9479D"/>
    <w:rsid w:val="00F26E03"/>
    <w:rsid w:val="00FA4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26B9A"/>
  <w15:chartTrackingRefBased/>
  <w15:docId w15:val="{751065E0-860D-435C-98A5-AD8469782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D47"/>
  </w:style>
  <w:style w:type="paragraph" w:styleId="Footer">
    <w:name w:val="footer"/>
    <w:basedOn w:val="Normal"/>
    <w:link w:val="FooterChar"/>
    <w:uiPriority w:val="99"/>
    <w:unhideWhenUsed/>
    <w:rsid w:val="00C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D47"/>
  </w:style>
  <w:style w:type="character" w:styleId="Hyperlink">
    <w:name w:val="Hyperlink"/>
    <w:basedOn w:val="DefaultParagraphFont"/>
    <w:uiPriority w:val="99"/>
    <w:unhideWhenUsed/>
    <w:rsid w:val="00C20D47"/>
    <w:rPr>
      <w:color w:val="0563C1"/>
      <w:u w:val="single"/>
    </w:rPr>
  </w:style>
  <w:style w:type="paragraph" w:styleId="NoSpacing">
    <w:name w:val="No Spacing"/>
    <w:uiPriority w:val="1"/>
    <w:qFormat/>
    <w:rsid w:val="005472D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6B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B4A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4A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Majewski</dc:creator>
  <cp:keywords/>
  <dc:description/>
  <cp:lastModifiedBy>Carol</cp:lastModifiedBy>
  <cp:revision>2</cp:revision>
  <cp:lastPrinted>2019-08-29T15:12:00Z</cp:lastPrinted>
  <dcterms:created xsi:type="dcterms:W3CDTF">2019-09-20T17:17:00Z</dcterms:created>
  <dcterms:modified xsi:type="dcterms:W3CDTF">2019-09-20T17:17:00Z</dcterms:modified>
</cp:coreProperties>
</file>